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760A" w:rsidRDefault="0092760A" w:rsidP="0092760A">
      <w:pPr>
        <w:pStyle w:val="font8"/>
        <w:jc w:val="center"/>
        <w:rPr>
          <w:sz w:val="39"/>
          <w:szCs w:val="39"/>
        </w:rPr>
      </w:pPr>
      <w:r>
        <w:rPr>
          <w:rStyle w:val="color14"/>
          <w:rFonts w:ascii="Arial" w:hAnsi="Arial" w:cs="Arial"/>
          <w:b/>
          <w:bCs/>
          <w:sz w:val="39"/>
          <w:szCs w:val="39"/>
          <w:u w:val="single"/>
        </w:rPr>
        <w:t xml:space="preserve">13 Rules </w:t>
      </w:r>
      <w:proofErr w:type="gramStart"/>
      <w:r>
        <w:rPr>
          <w:rStyle w:val="color14"/>
          <w:rFonts w:ascii="Arial" w:hAnsi="Arial" w:cs="Arial"/>
          <w:b/>
          <w:bCs/>
          <w:sz w:val="39"/>
          <w:szCs w:val="39"/>
          <w:u w:val="single"/>
        </w:rPr>
        <w:t>To</w:t>
      </w:r>
      <w:proofErr w:type="gramEnd"/>
      <w:r>
        <w:rPr>
          <w:rStyle w:val="color14"/>
          <w:rFonts w:ascii="Arial" w:hAnsi="Arial" w:cs="Arial"/>
          <w:b/>
          <w:bCs/>
          <w:sz w:val="39"/>
          <w:szCs w:val="39"/>
          <w:u w:val="single"/>
        </w:rPr>
        <w:t xml:space="preserve"> Ensure Road Safety For Kids</w:t>
      </w:r>
    </w:p>
    <w:p w:rsidR="0092760A" w:rsidRDefault="0092760A" w:rsidP="0092760A">
      <w:pPr>
        <w:pStyle w:val="font8"/>
        <w:jc w:val="both"/>
      </w:pP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xml:space="preserve">While it is critical for kids to think about street security standards and controls, they ought </w:t>
      </w:r>
      <w:proofErr w:type="gramStart"/>
      <w:r>
        <w:rPr>
          <w:rStyle w:val="color14"/>
          <w:rFonts w:ascii="Arial" w:hAnsi="Arial" w:cs="Arial"/>
          <w:b/>
          <w:bCs/>
        </w:rPr>
        <w:t>not</w:t>
      </w:r>
      <w:proofErr w:type="gramEnd"/>
      <w:r>
        <w:rPr>
          <w:rStyle w:val="color14"/>
          <w:rFonts w:ascii="Arial" w:hAnsi="Arial" w:cs="Arial"/>
          <w:b/>
          <w:bCs/>
        </w:rPr>
        <w:t xml:space="preserve"> be given more data than they can deal with. Here are a couple of fundamental street wellbeing decides for kids that you can start with.</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1. Know Your Signals</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 xml:space="preserve">Enable your child to find out about the activity lights and signs, and what </w:t>
      </w:r>
      <w:proofErr w:type="gramStart"/>
      <w:r>
        <w:rPr>
          <w:rStyle w:val="color14"/>
          <w:rFonts w:ascii="Arial" w:hAnsi="Arial" w:cs="Arial"/>
          <w:b/>
          <w:bCs/>
        </w:rPr>
        <w:t>each shading</w:t>
      </w:r>
      <w:proofErr w:type="gramEnd"/>
      <w:r>
        <w:rPr>
          <w:rStyle w:val="color14"/>
          <w:rFonts w:ascii="Arial" w:hAnsi="Arial" w:cs="Arial"/>
          <w:b/>
          <w:bCs/>
        </w:rPr>
        <w:t xml:space="preserve"> demonstrates.</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Green signifies 'go': Only when the flag turns 'green', vehicles push forward.</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xml:space="preserve">      • Red intends to 'stop': When the flag turns red, every one of the vehicles </w:t>
      </w:r>
      <w:proofErr w:type="gramStart"/>
      <w:r>
        <w:rPr>
          <w:rStyle w:val="color14"/>
          <w:rFonts w:ascii="Arial" w:hAnsi="Arial" w:cs="Arial"/>
          <w:b/>
          <w:bCs/>
        </w:rPr>
        <w:t>need</w:t>
      </w:r>
      <w:proofErr w:type="gramEnd"/>
      <w:r>
        <w:rPr>
          <w:rStyle w:val="color14"/>
          <w:rFonts w:ascii="Arial" w:hAnsi="Arial" w:cs="Arial"/>
          <w:b/>
          <w:bCs/>
        </w:rPr>
        <w:t xml:space="preserve"> to stop.</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Yellow intends to back off: When the flag turns yellow, vehicles should back off and plan to stop.</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The 'Walk' or a mobile man image at crossing points are for people on foot. Cross the street just if these signs turn green. Be that as it may, look to one side and ideal to guarantee no vehicles are drawing nearer.</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w:t>
      </w:r>
      <w:proofErr w:type="gramStart"/>
      <w:r>
        <w:rPr>
          <w:rStyle w:val="color14"/>
          <w:rFonts w:ascii="Arial" w:hAnsi="Arial" w:cs="Arial"/>
          <w:b/>
          <w:bCs/>
        </w:rPr>
        <w:t>  Never</w:t>
      </w:r>
      <w:proofErr w:type="gramEnd"/>
      <w:r>
        <w:rPr>
          <w:rStyle w:val="color14"/>
          <w:rFonts w:ascii="Arial" w:hAnsi="Arial" w:cs="Arial"/>
          <w:b/>
          <w:bCs/>
        </w:rPr>
        <w:t xml:space="preserve"> cross the street if the sign says 'Don't Walk' or if the strolling man image turns red.</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 xml:space="preserve">Here and there a hand image is utilized rather than the strolling man or 'Walk' signals. Educate your child regarding that as well. On the off chance that there </w:t>
      </w:r>
      <w:r>
        <w:rPr>
          <w:rStyle w:val="color14"/>
          <w:rFonts w:ascii="Arial" w:hAnsi="Arial" w:cs="Arial"/>
          <w:b/>
          <w:bCs/>
        </w:rPr>
        <w:lastRenderedPageBreak/>
        <w:t>are different images for people on foot, you should make it a point to tell them. Step by step, instruct your kids about the other basic movement signals they should know.</w:t>
      </w:r>
    </w:p>
    <w:p w:rsidR="0092760A" w:rsidRDefault="0092760A" w:rsidP="0092760A">
      <w:pPr>
        <w:pStyle w:val="font8"/>
        <w:jc w:val="center"/>
      </w:pPr>
      <w:r>
        <w:rPr>
          <w:rStyle w:val="wixguard"/>
        </w:rPr>
        <w:t>​</w:t>
      </w:r>
    </w:p>
    <w:p w:rsidR="0092760A" w:rsidRDefault="0092760A" w:rsidP="0092760A">
      <w:pPr>
        <w:pStyle w:val="font8"/>
        <w:jc w:val="both"/>
      </w:pPr>
      <w:r>
        <w:rPr>
          <w:rStyle w:val="color14"/>
          <w:rFonts w:ascii="Arial" w:hAnsi="Arial" w:cs="Arial"/>
          <w:b/>
          <w:bCs/>
        </w:rPr>
        <w:t>2. Stop, Look, And Cross</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Your kid may need to stroll to class or the transport stop and back. They may just need to cross the road after the school transport drops them off. Regardless of whether they don't, they may need to cross the road to get to a companion's home or a neighbor's. Whatever the case is, you should instruct your children to cross the street securely. Here's the way you can enable them to learn.</w:t>
      </w:r>
    </w:p>
    <w:p w:rsidR="0092760A" w:rsidRDefault="0092760A" w:rsidP="0092760A">
      <w:pPr>
        <w:pStyle w:val="font8"/>
        <w:jc w:val="center"/>
      </w:pPr>
    </w:p>
    <w:p w:rsidR="0092760A" w:rsidRDefault="0092760A" w:rsidP="0092760A">
      <w:pPr>
        <w:pStyle w:val="font8"/>
        <w:jc w:val="center"/>
      </w:pPr>
      <w:r>
        <w:rPr>
          <w:rStyle w:val="color14"/>
          <w:rFonts w:ascii="Arial" w:hAnsi="Arial" w:cs="Arial"/>
          <w:b/>
          <w:bCs/>
        </w:rPr>
        <w:t>Continuously search for signs and utilize the passerby intersection to cross the street. Without such markings, here is the thing that you ought to do:</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 xml:space="preserve">     • Look on your right side and afterward to one side to check whether there </w:t>
      </w:r>
      <w:proofErr w:type="gramStart"/>
      <w:r>
        <w:rPr>
          <w:rStyle w:val="color14"/>
          <w:rFonts w:ascii="Arial" w:hAnsi="Arial" w:cs="Arial"/>
          <w:b/>
          <w:bCs/>
        </w:rPr>
        <w:t>are</w:t>
      </w:r>
      <w:proofErr w:type="gramEnd"/>
      <w:r>
        <w:rPr>
          <w:rStyle w:val="color14"/>
          <w:rFonts w:ascii="Arial" w:hAnsi="Arial" w:cs="Arial"/>
          <w:b/>
          <w:bCs/>
        </w:rPr>
        <w:t xml:space="preserve"> any moving toward vehicles.</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If yes, sit tight for the vehicle to pass and afterward cross the street.</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Never cross at twists.</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Never cross between stationary vehicles.</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 xml:space="preserve">Grown-ups ought to dependably go with kids matured </w:t>
      </w:r>
      <w:proofErr w:type="gramStart"/>
      <w:r>
        <w:rPr>
          <w:rStyle w:val="color14"/>
          <w:rFonts w:ascii="Arial" w:hAnsi="Arial" w:cs="Arial"/>
          <w:b/>
          <w:bCs/>
        </w:rPr>
        <w:t>under</w:t>
      </w:r>
      <w:proofErr w:type="gramEnd"/>
      <w:r>
        <w:rPr>
          <w:rStyle w:val="color14"/>
          <w:rFonts w:ascii="Arial" w:hAnsi="Arial" w:cs="Arial"/>
          <w:b/>
          <w:bCs/>
        </w:rPr>
        <w:t xml:space="preserve"> six and hold their hand when crossing the road.</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3. Focus – Listen</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lastRenderedPageBreak/>
        <w:t>Instruct your children that they may not generally have the capacity to see an approaching vehicle, particularly in the event that they are remaining almost a twist. In this way, they should tune in to know whether a vehicle is drawing closer. Autos and different vehicles out and about regularly utilize the "horn" at twists and at unmanned convergences to show that they are nearing. Tell your kids:</w:t>
      </w:r>
    </w:p>
    <w:p w:rsidR="0092760A" w:rsidRDefault="0092760A" w:rsidP="0092760A">
      <w:pPr>
        <w:pStyle w:val="font8"/>
        <w:jc w:val="center"/>
      </w:pPr>
      <w:r>
        <w:rPr>
          <w:rStyle w:val="wixguard"/>
        </w:rPr>
        <w:t>​</w:t>
      </w:r>
    </w:p>
    <w:p w:rsidR="0092760A" w:rsidRDefault="0092760A" w:rsidP="0092760A">
      <w:pPr>
        <w:pStyle w:val="font8"/>
        <w:jc w:val="both"/>
      </w:pPr>
      <w:r>
        <w:rPr>
          <w:rStyle w:val="color14"/>
          <w:rFonts w:ascii="Arial" w:hAnsi="Arial" w:cs="Arial"/>
          <w:b/>
          <w:bCs/>
        </w:rPr>
        <w:t>      • If they hear a horn, stop and look to one side and appropriate to check whether any vehicle is drawing nearer.</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Listen for motor sounds adjacent to know whether there is a moving vehicle – clarify how an uproarious commotion demonstrates the vehicle is close-by, and a black out sound means it is away.</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xml:space="preserve">4. Try not to </w:t>
      </w:r>
      <w:proofErr w:type="gramStart"/>
      <w:r>
        <w:rPr>
          <w:rStyle w:val="color14"/>
          <w:rFonts w:ascii="Arial" w:hAnsi="Arial" w:cs="Arial"/>
          <w:b/>
          <w:bCs/>
        </w:rPr>
        <w:t>Run</w:t>
      </w:r>
      <w:proofErr w:type="gramEnd"/>
      <w:r>
        <w:rPr>
          <w:rStyle w:val="color14"/>
          <w:rFonts w:ascii="Arial" w:hAnsi="Arial" w:cs="Arial"/>
          <w:b/>
          <w:bCs/>
        </w:rPr>
        <w:t xml:space="preserve"> On Roads</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Youngsters may not generally have tolerance and may tend to keep running over the road to get to the opposite side. They may likewise keep running along the street in your neighborhood while playing. Advise your children never to keep running crosswise over or along the street. Youngsters can get diverted effectively and leave their watchman's hand to flee.</w:t>
      </w:r>
    </w:p>
    <w:p w:rsidR="0092760A" w:rsidRDefault="0092760A" w:rsidP="0092760A">
      <w:pPr>
        <w:pStyle w:val="font8"/>
        <w:jc w:val="center"/>
      </w:pPr>
    </w:p>
    <w:p w:rsidR="0092760A" w:rsidRDefault="0092760A" w:rsidP="0092760A">
      <w:pPr>
        <w:pStyle w:val="font8"/>
        <w:jc w:val="center"/>
      </w:pPr>
      <w:r>
        <w:rPr>
          <w:rStyle w:val="color14"/>
          <w:rFonts w:ascii="Arial" w:hAnsi="Arial" w:cs="Arial"/>
          <w:b/>
          <w:bCs/>
        </w:rPr>
        <w:t>Instruct your children to remain quiet out and about and never to run or dash.</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5. Continuously Use Sidewalks</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 xml:space="preserve">Instruct your children to utilize the walkway when strolling out and about. Set a case for them by utilizing the strolling ways yourself. Regardless of whether it is a bustling road or not, </w:t>
      </w:r>
      <w:proofErr w:type="gramStart"/>
      <w:r>
        <w:rPr>
          <w:rStyle w:val="color14"/>
          <w:rFonts w:ascii="Arial" w:hAnsi="Arial" w:cs="Arial"/>
          <w:b/>
          <w:bCs/>
        </w:rPr>
        <w:t>urge</w:t>
      </w:r>
      <w:proofErr w:type="gramEnd"/>
      <w:r>
        <w:rPr>
          <w:rStyle w:val="color14"/>
          <w:rFonts w:ascii="Arial" w:hAnsi="Arial" w:cs="Arial"/>
          <w:b/>
          <w:bCs/>
        </w:rPr>
        <w:t xml:space="preserve"> your child to utilize the walkway to remain safe out and about.</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6. Intersection and Pedestrian Crossing</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lastRenderedPageBreak/>
        <w:t>Children have a propensity just to run over the road, anyplace they like. That can be hazardous as passing vehicles don't back off unless there is a flag or a junction. Advise your children to cross just at a convergence and utilize the walker crossing. On the off chance that they are in a little neighborhood where there is no junction or stamped crossing, they ought to take after the tenets specified previously.</w:t>
      </w:r>
    </w:p>
    <w:p w:rsidR="0092760A" w:rsidRDefault="0092760A" w:rsidP="0092760A">
      <w:pPr>
        <w:pStyle w:val="font8"/>
        <w:jc w:val="center"/>
      </w:pPr>
    </w:p>
    <w:p w:rsidR="0092760A" w:rsidRDefault="0092760A" w:rsidP="0092760A">
      <w:pPr>
        <w:pStyle w:val="font8"/>
        <w:jc w:val="center"/>
      </w:pPr>
      <w:r>
        <w:rPr>
          <w:rStyle w:val="color14"/>
          <w:rFonts w:ascii="Arial" w:hAnsi="Arial" w:cs="Arial"/>
          <w:b/>
          <w:bCs/>
        </w:rPr>
        <w:t>Lessons on person on foot security for kids are vital and ought to be incorporated into school educational modules also.</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xml:space="preserve">7. Never Stick Hands </w:t>
      </w:r>
      <w:proofErr w:type="gramStart"/>
      <w:r>
        <w:rPr>
          <w:rStyle w:val="color14"/>
          <w:rFonts w:ascii="Arial" w:hAnsi="Arial" w:cs="Arial"/>
          <w:b/>
          <w:bCs/>
        </w:rPr>
        <w:t>Outside</w:t>
      </w:r>
      <w:proofErr w:type="gramEnd"/>
      <w:r>
        <w:rPr>
          <w:rStyle w:val="color14"/>
          <w:rFonts w:ascii="Arial" w:hAnsi="Arial" w:cs="Arial"/>
          <w:b/>
          <w:bCs/>
        </w:rPr>
        <w:t xml:space="preserve"> The Vehicle</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Children tend to put their hands out of the school transport notwithstanding when it is moving. Some of them may even put their take off to think back and wave. This is basic with understudies taking the school transport. It might appear like a fun thought however staying hands or take off of a moving vehicle can be very perilous. On the off chance that kids are not cautious, they could be hit by vehicles drawing nearer from the other way.</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 xml:space="preserve">8. Never Cross Road </w:t>
      </w:r>
      <w:proofErr w:type="gramStart"/>
      <w:r>
        <w:rPr>
          <w:rStyle w:val="color14"/>
          <w:rFonts w:ascii="Arial" w:hAnsi="Arial" w:cs="Arial"/>
          <w:b/>
          <w:bCs/>
        </w:rPr>
        <w:t>At</w:t>
      </w:r>
      <w:proofErr w:type="gramEnd"/>
      <w:r>
        <w:rPr>
          <w:rStyle w:val="color14"/>
          <w:rFonts w:ascii="Arial" w:hAnsi="Arial" w:cs="Arial"/>
          <w:b/>
          <w:bCs/>
        </w:rPr>
        <w:t xml:space="preserve"> Bends</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Twists are the blind sides for drivers. When you cross at a twist, you don't give the vehicle drivers enough time to spot you and stop the auto. Advise your child never to cross at a curve as that can expand the odds of them getting hurt.</w:t>
      </w:r>
    </w:p>
    <w:p w:rsidR="0092760A" w:rsidRDefault="0092760A" w:rsidP="0092760A">
      <w:pPr>
        <w:pStyle w:val="font8"/>
        <w:jc w:val="center"/>
      </w:pPr>
      <w:r>
        <w:rPr>
          <w:rStyle w:val="wixguard"/>
        </w:rPr>
        <w:t>​</w:t>
      </w:r>
    </w:p>
    <w:p w:rsidR="0092760A" w:rsidRDefault="0092760A" w:rsidP="0092760A">
      <w:pPr>
        <w:pStyle w:val="font8"/>
        <w:jc w:val="both"/>
      </w:pPr>
      <w:r>
        <w:rPr>
          <w:rStyle w:val="color14"/>
          <w:rFonts w:ascii="Arial" w:hAnsi="Arial" w:cs="Arial"/>
          <w:b/>
          <w:bCs/>
        </w:rPr>
        <w:t xml:space="preserve">9. Remaining Safe </w:t>
      </w:r>
      <w:proofErr w:type="gramStart"/>
      <w:r>
        <w:rPr>
          <w:rStyle w:val="color14"/>
          <w:rFonts w:ascii="Arial" w:hAnsi="Arial" w:cs="Arial"/>
          <w:b/>
          <w:bCs/>
        </w:rPr>
        <w:t>On</w:t>
      </w:r>
      <w:proofErr w:type="gramEnd"/>
      <w:r>
        <w:rPr>
          <w:rStyle w:val="color14"/>
          <w:rFonts w:ascii="Arial" w:hAnsi="Arial" w:cs="Arial"/>
          <w:b/>
          <w:bCs/>
        </w:rPr>
        <w:t xml:space="preserve"> A Bicycle</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In the event that you have a more established child who rides his bicycle to class or around the area, ensure he knows about and takes after the accompanying cycling tenets to remain safe out and about.</w:t>
      </w:r>
    </w:p>
    <w:p w:rsidR="0092760A" w:rsidRDefault="0092760A" w:rsidP="0092760A">
      <w:pPr>
        <w:pStyle w:val="font8"/>
        <w:jc w:val="center"/>
      </w:pPr>
      <w:r>
        <w:rPr>
          <w:rStyle w:val="wixguard"/>
        </w:rPr>
        <w:t>​</w:t>
      </w:r>
    </w:p>
    <w:p w:rsidR="0092760A" w:rsidRDefault="0092760A" w:rsidP="0092760A">
      <w:pPr>
        <w:pStyle w:val="font8"/>
        <w:jc w:val="both"/>
      </w:pPr>
      <w:r>
        <w:rPr>
          <w:rStyle w:val="color14"/>
          <w:rFonts w:ascii="Arial" w:hAnsi="Arial" w:cs="Arial"/>
          <w:b/>
          <w:bCs/>
        </w:rPr>
        <w:t>      • Always wear a protective cap when riding a bicycle.</w:t>
      </w:r>
    </w:p>
    <w:p w:rsidR="0092760A" w:rsidRDefault="0092760A" w:rsidP="0092760A">
      <w:pPr>
        <w:pStyle w:val="font8"/>
        <w:jc w:val="both"/>
      </w:pPr>
      <w:r>
        <w:rPr>
          <w:rStyle w:val="wixguard"/>
        </w:rPr>
        <w:lastRenderedPageBreak/>
        <w:t>​</w:t>
      </w:r>
    </w:p>
    <w:p w:rsidR="0092760A" w:rsidRDefault="0092760A" w:rsidP="0092760A">
      <w:pPr>
        <w:pStyle w:val="font8"/>
        <w:jc w:val="both"/>
      </w:pPr>
      <w:r>
        <w:rPr>
          <w:rStyle w:val="color14"/>
          <w:rFonts w:ascii="Arial" w:hAnsi="Arial" w:cs="Arial"/>
          <w:b/>
          <w:bCs/>
        </w:rPr>
        <w:t>      • Check if the bike is in working condition before utilizing it – check for breaks and light, if utilizing during the evening.</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Always utilize the bike path. In its nonappearance, ride the bicycle on outrageous right or left side (whichever is right in your nation) of the street and move alongside activity. Keep your eyes and ears open to clear a path for bigger and quicker vehicles behind you.</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Always utilize a light in zones with poor perceivability and around evening time, to be effectively seen by drivers.</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Try not to enable children to ride a cycle on occupied boulevards without parental supervision.</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xml:space="preserve">10. Remaining Safe </w:t>
      </w:r>
      <w:proofErr w:type="gramStart"/>
      <w:r>
        <w:rPr>
          <w:rStyle w:val="color14"/>
          <w:rFonts w:ascii="Arial" w:hAnsi="Arial" w:cs="Arial"/>
          <w:b/>
          <w:bCs/>
        </w:rPr>
        <w:t>Inside</w:t>
      </w:r>
      <w:proofErr w:type="gramEnd"/>
      <w:r>
        <w:rPr>
          <w:rStyle w:val="color14"/>
          <w:rFonts w:ascii="Arial" w:hAnsi="Arial" w:cs="Arial"/>
          <w:b/>
          <w:bCs/>
        </w:rPr>
        <w:t xml:space="preserve"> A Moving Vehicle</w:t>
      </w:r>
    </w:p>
    <w:p w:rsidR="0092760A" w:rsidRDefault="0092760A" w:rsidP="0092760A">
      <w:pPr>
        <w:pStyle w:val="font8"/>
        <w:jc w:val="both"/>
      </w:pPr>
      <w:r>
        <w:rPr>
          <w:rStyle w:val="wixguard"/>
        </w:rPr>
        <w:t>​</w:t>
      </w:r>
    </w:p>
    <w:p w:rsidR="0092760A" w:rsidRDefault="0092760A" w:rsidP="0092760A">
      <w:pPr>
        <w:pStyle w:val="font8"/>
        <w:jc w:val="center"/>
      </w:pPr>
      <w:r>
        <w:rPr>
          <w:rStyle w:val="color14"/>
          <w:rFonts w:ascii="Arial" w:hAnsi="Arial" w:cs="Arial"/>
          <w:b/>
          <w:bCs/>
        </w:rPr>
        <w:t>In a moving auto, you can ensure that your child is protected with the assistance of an auto seat or safety belts. To see that they are sheltered in a moving vehicle without you, ensure they learn and take after these basic tenets:</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      • Never remain inside a moving vehicle, particularly a school transport or van.</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xml:space="preserve">      • Students ought </w:t>
      </w:r>
      <w:proofErr w:type="gramStart"/>
      <w:r>
        <w:rPr>
          <w:rStyle w:val="color14"/>
          <w:rFonts w:ascii="Arial" w:hAnsi="Arial" w:cs="Arial"/>
          <w:b/>
          <w:bCs/>
        </w:rPr>
        <w:t>not</w:t>
      </w:r>
      <w:proofErr w:type="gramEnd"/>
      <w:r>
        <w:rPr>
          <w:rStyle w:val="color14"/>
          <w:rFonts w:ascii="Arial" w:hAnsi="Arial" w:cs="Arial"/>
          <w:b/>
          <w:bCs/>
        </w:rPr>
        <w:t xml:space="preserve"> move around inside a moving school transport.</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xml:space="preserve">      • Stay situated and </w:t>
      </w:r>
      <w:proofErr w:type="gramStart"/>
      <w:r>
        <w:rPr>
          <w:rStyle w:val="color14"/>
          <w:rFonts w:ascii="Arial" w:hAnsi="Arial" w:cs="Arial"/>
          <w:b/>
          <w:bCs/>
        </w:rPr>
        <w:t>clutch</w:t>
      </w:r>
      <w:proofErr w:type="gramEnd"/>
      <w:r>
        <w:rPr>
          <w:rStyle w:val="color14"/>
          <w:rFonts w:ascii="Arial" w:hAnsi="Arial" w:cs="Arial"/>
          <w:b/>
          <w:bCs/>
        </w:rPr>
        <w:t xml:space="preserve"> the hard rail inside the transport for help, until the point that the vehicle halts.</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Do not put any piece of the body outside the window of a moving vehicle.</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xml:space="preserve">11. Continuously Get Out At </w:t>
      </w:r>
      <w:proofErr w:type="gramStart"/>
      <w:r>
        <w:rPr>
          <w:rStyle w:val="color14"/>
          <w:rFonts w:ascii="Arial" w:hAnsi="Arial" w:cs="Arial"/>
          <w:b/>
          <w:bCs/>
        </w:rPr>
        <w:t>The</w:t>
      </w:r>
      <w:proofErr w:type="gramEnd"/>
      <w:r>
        <w:rPr>
          <w:rStyle w:val="color14"/>
          <w:rFonts w:ascii="Arial" w:hAnsi="Arial" w:cs="Arial"/>
          <w:b/>
          <w:bCs/>
        </w:rPr>
        <w:t xml:space="preserve"> Curb Side</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In the event that your child takes the school transport each day, enable them to recall these security tips.</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 Start early and be on time to abstain from running for the transport.</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Always remain in the line when boarding and landing the transport.</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Always get off the control side while getting off an auto or the transport to avoid being a block to alternate vehicles out and about.</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12. Be Seen, Stay Safe</w:t>
      </w:r>
    </w:p>
    <w:p w:rsidR="0092760A" w:rsidRDefault="0092760A" w:rsidP="0092760A">
      <w:pPr>
        <w:pStyle w:val="font8"/>
        <w:jc w:val="both"/>
      </w:pPr>
    </w:p>
    <w:p w:rsidR="0092760A" w:rsidRDefault="0092760A" w:rsidP="0092760A">
      <w:pPr>
        <w:pStyle w:val="font8"/>
        <w:jc w:val="center"/>
      </w:pPr>
      <w:r>
        <w:rPr>
          <w:rStyle w:val="color14"/>
          <w:rFonts w:ascii="Arial" w:hAnsi="Arial" w:cs="Arial"/>
          <w:b/>
          <w:bCs/>
        </w:rPr>
        <w:t>Dressing in dark might be a terrible thought when you need to stroll around evening time. It is essential that vehicle drivers see you in the event that you need to remain safe. To be seen:</w:t>
      </w:r>
    </w:p>
    <w:p w:rsidR="0092760A" w:rsidRDefault="0092760A" w:rsidP="0092760A">
      <w:pPr>
        <w:pStyle w:val="font8"/>
        <w:jc w:val="center"/>
      </w:pPr>
    </w:p>
    <w:p w:rsidR="0092760A" w:rsidRDefault="0092760A" w:rsidP="0092760A">
      <w:pPr>
        <w:pStyle w:val="font8"/>
        <w:jc w:val="both"/>
      </w:pPr>
      <w:r>
        <w:rPr>
          <w:rStyle w:val="color14"/>
          <w:rFonts w:ascii="Arial" w:hAnsi="Arial" w:cs="Arial"/>
          <w:b/>
          <w:bCs/>
        </w:rPr>
        <w:t>      • Wear light hued garments or intelligent material when strolling or biking around evening time.</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Wear brilliant garments amid the day.</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Wave your hand in the event that you need to show your quality to an approaching vehicle.</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13. Try not to Rush</w:t>
      </w:r>
    </w:p>
    <w:p w:rsidR="0092760A" w:rsidRDefault="0092760A" w:rsidP="0092760A">
      <w:pPr>
        <w:pStyle w:val="font8"/>
        <w:jc w:val="both"/>
      </w:pPr>
      <w:r>
        <w:rPr>
          <w:rStyle w:val="wixguard"/>
        </w:rPr>
        <w:lastRenderedPageBreak/>
        <w:t>​</w:t>
      </w:r>
    </w:p>
    <w:p w:rsidR="0092760A" w:rsidRDefault="0092760A" w:rsidP="0092760A">
      <w:pPr>
        <w:pStyle w:val="font8"/>
        <w:jc w:val="center"/>
      </w:pPr>
      <w:r>
        <w:rPr>
          <w:rStyle w:val="color14"/>
          <w:rFonts w:ascii="Arial" w:hAnsi="Arial" w:cs="Arial"/>
          <w:b/>
          <w:bCs/>
        </w:rPr>
        <w:t>Kids can get energized and surge trying to get to a place or meet somebody. That can be unsafe. Instruct your children to:</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 Not surge while getting into or off a vehicle as it can be risky.</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Not get occupied or all of a sudden drag the parent or watchman in a specific course as this can throw the grown-up by surprise.</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Stay quiet and don't surge when strolling in the city.</w:t>
      </w:r>
    </w:p>
    <w:p w:rsidR="0092760A" w:rsidRDefault="0092760A" w:rsidP="0092760A">
      <w:pPr>
        <w:pStyle w:val="font8"/>
        <w:jc w:val="both"/>
      </w:pPr>
      <w:r>
        <w:rPr>
          <w:rStyle w:val="wixguard"/>
        </w:rPr>
        <w:t>​</w:t>
      </w:r>
    </w:p>
    <w:p w:rsidR="0092760A" w:rsidRDefault="0092760A" w:rsidP="0092760A">
      <w:pPr>
        <w:pStyle w:val="font8"/>
        <w:jc w:val="both"/>
      </w:pPr>
      <w:r>
        <w:rPr>
          <w:rStyle w:val="color14"/>
          <w:rFonts w:ascii="Arial" w:hAnsi="Arial" w:cs="Arial"/>
          <w:b/>
          <w:bCs/>
        </w:rPr>
        <w:t>      • Not open the auto entryways all of a sudden as they them start opening the entryways simply after you say as much.</w:t>
      </w:r>
    </w:p>
    <w:p w:rsidR="0092760A" w:rsidRDefault="0092760A" w:rsidP="0092760A">
      <w:pPr>
        <w:pStyle w:val="font8"/>
        <w:jc w:val="both"/>
      </w:pPr>
    </w:p>
    <w:p w:rsidR="0092760A" w:rsidRDefault="0092760A" w:rsidP="0092760A">
      <w:pPr>
        <w:pStyle w:val="font8"/>
        <w:jc w:val="both"/>
      </w:pPr>
      <w:r>
        <w:rPr>
          <w:rStyle w:val="color14"/>
          <w:rFonts w:ascii="Arial" w:hAnsi="Arial" w:cs="Arial"/>
          <w:b/>
          <w:bCs/>
        </w:rPr>
        <w:t>      • Do not play in the transport sound or on the streets.</w:t>
      </w:r>
    </w:p>
    <w:p w:rsidR="00306813" w:rsidRDefault="00306813"/>
    <w:sectPr w:rsidR="00306813" w:rsidSect="0030681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proofState w:grammar="clean"/>
  <w:defaultTabStop w:val="720"/>
  <w:characterSpacingControl w:val="doNotCompress"/>
  <w:compat/>
  <w:docVars>
    <w:docVar w:name="__Grammarly_42____i" w:val="H4sIAAAAAAAEAKtWckksSQxILCpxzi/NK1GyMqwFAAEhoTITAAAA"/>
    <w:docVar w:name="__Grammarly_42___1" w:val="H4sIAAAAAAAEAKtWcslP9kxRslIyNDY0NzI0MTQ0sTAwNjWwNDdR0lEKTi0uzszPAykwrAUANhHlbywAAAA="/>
  </w:docVars>
  <w:rsids>
    <w:rsidRoot w:val="0092760A"/>
    <w:rsid w:val="00306813"/>
    <w:rsid w:val="0092760A"/>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681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92760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lor14">
    <w:name w:val="color_14"/>
    <w:basedOn w:val="DefaultParagraphFont"/>
    <w:rsid w:val="0092760A"/>
  </w:style>
  <w:style w:type="character" w:customStyle="1" w:styleId="wixguard">
    <w:name w:val="wixguard"/>
    <w:basedOn w:val="DefaultParagraphFont"/>
    <w:rsid w:val="0092760A"/>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36</Words>
  <Characters>7048</Characters>
  <Application>Microsoft Office Word</Application>
  <DocSecurity>0</DocSecurity>
  <Lines>58</Lines>
  <Paragraphs>16</Paragraphs>
  <ScaleCrop>false</ScaleCrop>
  <Company/>
  <LinksUpToDate>false</LinksUpToDate>
  <CharactersWithSpaces>82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8-05-30T08:05:00Z</dcterms:created>
  <dcterms:modified xsi:type="dcterms:W3CDTF">2018-05-30T08:05:00Z</dcterms:modified>
</cp:coreProperties>
</file>